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CF89C" w14:textId="0E087640" w:rsidR="00A3181D" w:rsidRDefault="00A3181D" w:rsidP="00A3181D">
      <w:pPr>
        <w:shd w:val="clear" w:color="auto" w:fill="FFFFFF"/>
        <w:spacing w:line="240" w:lineRule="auto"/>
        <w:jc w:val="center"/>
        <w:rPr>
          <w:rFonts w:ascii="Arial" w:eastAsia="Times New Roman" w:hAnsi="Arial" w:cs="Arial"/>
          <w:b/>
          <w:bCs/>
          <w:color w:val="373737"/>
          <w:sz w:val="21"/>
          <w:szCs w:val="21"/>
        </w:rPr>
      </w:pPr>
      <w:r>
        <w:rPr>
          <w:noProof/>
        </w:rPr>
        <w:drawing>
          <wp:inline distT="0" distB="0" distL="0" distR="0" wp14:anchorId="5ABB2EED" wp14:editId="3915A284">
            <wp:extent cx="4286250" cy="1428750"/>
            <wp:effectExtent l="0" t="0" r="0" b="0"/>
            <wp:docPr id="2" name="Picture 2" descr="Album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Album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67945" w14:textId="77777777" w:rsidR="00A3181D" w:rsidRDefault="00A3181D" w:rsidP="00A3181D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373737"/>
          <w:sz w:val="21"/>
          <w:szCs w:val="21"/>
        </w:rPr>
      </w:pPr>
    </w:p>
    <w:p w14:paraId="51183385" w14:textId="4FAD9AE4" w:rsidR="00A3181D" w:rsidRPr="00A3181D" w:rsidRDefault="009623CD" w:rsidP="00A3181D">
      <w:pPr>
        <w:shd w:val="clear" w:color="auto" w:fill="FFFFFF"/>
        <w:spacing w:line="240" w:lineRule="auto"/>
        <w:rPr>
          <w:rFonts w:ascii="Arial" w:eastAsia="Times New Roman" w:hAnsi="Arial" w:cs="Arial"/>
          <w:color w:val="373737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373737"/>
          <w:sz w:val="21"/>
          <w:szCs w:val="21"/>
        </w:rPr>
        <w:t xml:space="preserve">YOU CAN USE THIS FORM AS A PAPER COPY REGISTRATION IF YOU ARE UNABLE TO REGISTER ELECTRONICALLY. </w:t>
      </w:r>
    </w:p>
    <w:p w14:paraId="287D51EE" w14:textId="165AC774" w:rsidR="00A3181D" w:rsidRPr="00A3181D" w:rsidRDefault="00A3181D" w:rsidP="00A3181D">
      <w:pPr>
        <w:shd w:val="clear" w:color="auto" w:fill="FFFFFF"/>
        <w:spacing w:line="240" w:lineRule="auto"/>
        <w:rPr>
          <w:rFonts w:ascii="Arial" w:eastAsia="Times New Roman" w:hAnsi="Arial" w:cs="Arial"/>
          <w:color w:val="373737"/>
          <w:sz w:val="21"/>
          <w:szCs w:val="21"/>
        </w:rPr>
      </w:pPr>
      <w:r w:rsidRPr="00A3181D">
        <w:rPr>
          <w:rFonts w:ascii="Arial" w:eastAsia="Times New Roman" w:hAnsi="Arial" w:cs="Arial"/>
          <w:b/>
          <w:bCs/>
          <w:color w:val="373737"/>
          <w:sz w:val="21"/>
          <w:szCs w:val="21"/>
        </w:rPr>
        <w:t>Option 1 ($</w:t>
      </w:r>
      <w:r w:rsidR="009623CD">
        <w:rPr>
          <w:rFonts w:ascii="Arial" w:eastAsia="Times New Roman" w:hAnsi="Arial" w:cs="Arial"/>
          <w:b/>
          <w:bCs/>
          <w:color w:val="373737"/>
          <w:sz w:val="21"/>
          <w:szCs w:val="21"/>
        </w:rPr>
        <w:t>325.00</w:t>
      </w:r>
      <w:r w:rsidRPr="00A3181D">
        <w:rPr>
          <w:rFonts w:ascii="Arial" w:eastAsia="Times New Roman" w:hAnsi="Arial" w:cs="Arial"/>
          <w:b/>
          <w:bCs/>
          <w:color w:val="373737"/>
          <w:sz w:val="21"/>
          <w:szCs w:val="21"/>
        </w:rPr>
        <w:t xml:space="preserve">): </w:t>
      </w:r>
      <w:r w:rsidRPr="00A3181D">
        <w:rPr>
          <w:rFonts w:ascii="Arial" w:eastAsia="Times New Roman" w:hAnsi="Arial" w:cs="Arial"/>
          <w:color w:val="373737"/>
          <w:sz w:val="21"/>
          <w:szCs w:val="21"/>
        </w:rPr>
        <w:t xml:space="preserve">This option is the </w:t>
      </w:r>
      <w:r w:rsidR="009623CD">
        <w:rPr>
          <w:rFonts w:ascii="Arial" w:eastAsia="Times New Roman" w:hAnsi="Arial" w:cs="Arial"/>
          <w:color w:val="373737"/>
          <w:sz w:val="21"/>
          <w:szCs w:val="21"/>
        </w:rPr>
        <w:t xml:space="preserve">FULL CONFERENCE RATE </w:t>
      </w:r>
      <w:r w:rsidRPr="00A3181D">
        <w:rPr>
          <w:rFonts w:ascii="Arial" w:eastAsia="Times New Roman" w:hAnsi="Arial" w:cs="Arial"/>
          <w:color w:val="373737"/>
          <w:sz w:val="21"/>
          <w:szCs w:val="21"/>
        </w:rPr>
        <w:t>option</w:t>
      </w:r>
      <w:r w:rsidR="009623CD">
        <w:rPr>
          <w:rFonts w:ascii="Arial" w:eastAsia="Times New Roman" w:hAnsi="Arial" w:cs="Arial"/>
          <w:color w:val="373737"/>
          <w:sz w:val="21"/>
          <w:szCs w:val="21"/>
        </w:rPr>
        <w:t xml:space="preserve"> and includes ALL sessions and breakfast and lunch on both </w:t>
      </w:r>
      <w:proofErr w:type="gramStart"/>
      <w:r w:rsidR="009623CD">
        <w:rPr>
          <w:rFonts w:ascii="Arial" w:eastAsia="Times New Roman" w:hAnsi="Arial" w:cs="Arial"/>
          <w:color w:val="373737"/>
          <w:sz w:val="21"/>
          <w:szCs w:val="21"/>
        </w:rPr>
        <w:t>days..</w:t>
      </w:r>
      <w:proofErr w:type="gramEnd"/>
      <w:r w:rsidR="009623CD">
        <w:rPr>
          <w:rFonts w:ascii="Arial" w:eastAsia="Times New Roman" w:hAnsi="Arial" w:cs="Arial"/>
          <w:color w:val="373737"/>
          <w:sz w:val="21"/>
          <w:szCs w:val="21"/>
        </w:rPr>
        <w:t xml:space="preserve"> </w:t>
      </w:r>
    </w:p>
    <w:p w14:paraId="6AAD893B" w14:textId="6C0A34B5" w:rsidR="00A3181D" w:rsidRPr="00A3181D" w:rsidRDefault="00A3181D" w:rsidP="00A3181D">
      <w:pPr>
        <w:shd w:val="clear" w:color="auto" w:fill="FFFFFF"/>
        <w:spacing w:line="240" w:lineRule="auto"/>
        <w:rPr>
          <w:rFonts w:ascii="Arial" w:eastAsia="Times New Roman" w:hAnsi="Arial" w:cs="Arial"/>
          <w:color w:val="373737"/>
          <w:sz w:val="21"/>
          <w:szCs w:val="21"/>
        </w:rPr>
      </w:pPr>
      <w:r w:rsidRPr="00A3181D">
        <w:rPr>
          <w:rFonts w:ascii="Arial" w:eastAsia="Times New Roman" w:hAnsi="Arial" w:cs="Arial"/>
          <w:b/>
          <w:bCs/>
          <w:color w:val="373737"/>
          <w:sz w:val="21"/>
          <w:szCs w:val="21"/>
        </w:rPr>
        <w:t xml:space="preserve">Option </w:t>
      </w:r>
      <w:r w:rsidR="00343FAE">
        <w:rPr>
          <w:rFonts w:ascii="Arial" w:eastAsia="Times New Roman" w:hAnsi="Arial" w:cs="Arial"/>
          <w:b/>
          <w:bCs/>
          <w:color w:val="373737"/>
          <w:sz w:val="21"/>
          <w:szCs w:val="21"/>
        </w:rPr>
        <w:t>2</w:t>
      </w:r>
      <w:r w:rsidRPr="00A3181D">
        <w:rPr>
          <w:rFonts w:ascii="Arial" w:eastAsia="Times New Roman" w:hAnsi="Arial" w:cs="Arial"/>
          <w:b/>
          <w:bCs/>
          <w:color w:val="373737"/>
          <w:sz w:val="21"/>
          <w:szCs w:val="21"/>
        </w:rPr>
        <w:t xml:space="preserve"> ($</w:t>
      </w:r>
      <w:r w:rsidR="009623CD">
        <w:rPr>
          <w:rFonts w:ascii="Arial" w:eastAsia="Times New Roman" w:hAnsi="Arial" w:cs="Arial"/>
          <w:b/>
          <w:bCs/>
          <w:color w:val="373737"/>
          <w:sz w:val="21"/>
          <w:szCs w:val="21"/>
        </w:rPr>
        <w:t>170.00</w:t>
      </w:r>
      <w:r w:rsidRPr="00A3181D">
        <w:rPr>
          <w:rFonts w:ascii="Arial" w:eastAsia="Times New Roman" w:hAnsi="Arial" w:cs="Arial"/>
          <w:b/>
          <w:bCs/>
          <w:color w:val="373737"/>
          <w:sz w:val="21"/>
          <w:szCs w:val="21"/>
        </w:rPr>
        <w:t xml:space="preserve">): </w:t>
      </w:r>
      <w:r w:rsidRPr="00A3181D">
        <w:rPr>
          <w:rFonts w:ascii="Arial" w:eastAsia="Times New Roman" w:hAnsi="Arial" w:cs="Arial"/>
          <w:color w:val="373737"/>
          <w:sz w:val="21"/>
          <w:szCs w:val="21"/>
        </w:rPr>
        <w:t>This option is the</w:t>
      </w:r>
      <w:r w:rsidR="009623CD">
        <w:rPr>
          <w:rFonts w:ascii="Arial" w:eastAsia="Times New Roman" w:hAnsi="Arial" w:cs="Arial"/>
          <w:color w:val="373737"/>
          <w:sz w:val="21"/>
          <w:szCs w:val="21"/>
        </w:rPr>
        <w:t xml:space="preserve"> ONE DAY DAILY RATE option and </w:t>
      </w:r>
      <w:r w:rsidRPr="00A3181D">
        <w:rPr>
          <w:rFonts w:ascii="Arial" w:eastAsia="Times New Roman" w:hAnsi="Arial" w:cs="Arial"/>
          <w:color w:val="373737"/>
          <w:sz w:val="21"/>
          <w:szCs w:val="21"/>
        </w:rPr>
        <w:t xml:space="preserve">includes ALL sessions </w:t>
      </w:r>
      <w:r w:rsidR="009623CD">
        <w:rPr>
          <w:rFonts w:ascii="Arial" w:eastAsia="Times New Roman" w:hAnsi="Arial" w:cs="Arial"/>
          <w:color w:val="373737"/>
          <w:sz w:val="21"/>
          <w:szCs w:val="21"/>
        </w:rPr>
        <w:t xml:space="preserve">on ONE day </w:t>
      </w:r>
      <w:r w:rsidRPr="00A3181D">
        <w:rPr>
          <w:rFonts w:ascii="Arial" w:eastAsia="Times New Roman" w:hAnsi="Arial" w:cs="Arial"/>
          <w:color w:val="373737"/>
          <w:sz w:val="21"/>
          <w:szCs w:val="21"/>
        </w:rPr>
        <w:t xml:space="preserve">and breakfast &amp; lunch. </w:t>
      </w:r>
    </w:p>
    <w:p w14:paraId="47BA2702" w14:textId="77777777" w:rsidR="00A3181D" w:rsidRPr="00A3181D" w:rsidRDefault="00A3181D" w:rsidP="00A3181D">
      <w:pPr>
        <w:shd w:val="clear" w:color="auto" w:fill="FFFFFF"/>
        <w:spacing w:line="240" w:lineRule="auto"/>
        <w:rPr>
          <w:rFonts w:ascii="Arial" w:eastAsia="Times New Roman" w:hAnsi="Arial" w:cs="Arial"/>
          <w:color w:val="373737"/>
          <w:sz w:val="21"/>
          <w:szCs w:val="21"/>
        </w:rPr>
      </w:pPr>
      <w:r w:rsidRPr="00A3181D">
        <w:rPr>
          <w:rFonts w:ascii="Arial" w:eastAsia="Times New Roman" w:hAnsi="Arial" w:cs="Arial"/>
          <w:color w:val="373737"/>
          <w:sz w:val="21"/>
          <w:szCs w:val="21"/>
        </w:rPr>
        <w:t>For questions, please email Marta Droddy: teachermad@gmail.com or Dennis Williams dwilliams@hhsd.org</w:t>
      </w:r>
    </w:p>
    <w:p w14:paraId="1D417E47" w14:textId="2366941F" w:rsidR="00C81486" w:rsidRDefault="00C81486" w:rsidP="00DA518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For questions regarding registration, please contact </w:t>
      </w:r>
      <w:hyperlink r:id="rId6" w:history="1">
        <w:r w:rsidRPr="0018453E">
          <w:rPr>
            <w:rStyle w:val="Hyperlink"/>
            <w:b/>
            <w:bCs/>
          </w:rPr>
          <w:t>teachermad@gmail.com</w:t>
        </w:r>
      </w:hyperlink>
      <w:r>
        <w:rPr>
          <w:b/>
          <w:bCs/>
          <w:color w:val="FF0000"/>
        </w:rPr>
        <w:t xml:space="preserve"> or </w:t>
      </w:r>
      <w:hyperlink r:id="rId7" w:history="1">
        <w:r w:rsidRPr="0018453E">
          <w:rPr>
            <w:rStyle w:val="Hyperlink"/>
            <w:b/>
            <w:bCs/>
          </w:rPr>
          <w:t>dwilliams@hhsd.org</w:t>
        </w:r>
      </w:hyperlink>
      <w:r>
        <w:rPr>
          <w:b/>
          <w:bCs/>
          <w:color w:val="FF0000"/>
        </w:rPr>
        <w:t xml:space="preserve">. </w:t>
      </w:r>
    </w:p>
    <w:p w14:paraId="3F17BA82" w14:textId="12BCA7F4" w:rsidR="00574914" w:rsidRDefault="00574914" w:rsidP="0094121C">
      <w:pPr>
        <w:spacing w:after="0" w:line="240" w:lineRule="auto"/>
        <w:jc w:val="center"/>
        <w:rPr>
          <w:rFonts w:ascii="Californian FB" w:eastAsia="Times New Roman" w:hAnsi="Californian FB" w:cs="Times New Roman"/>
          <w:b/>
          <w:bCs/>
          <w:sz w:val="40"/>
          <w:szCs w:val="40"/>
        </w:rPr>
      </w:pPr>
    </w:p>
    <w:p w14:paraId="0CF693FA" w14:textId="16691310" w:rsidR="0094121C" w:rsidRDefault="00A3181D" w:rsidP="0094121C">
      <w:pPr>
        <w:spacing w:after="0" w:line="240" w:lineRule="auto"/>
        <w:jc w:val="center"/>
        <w:rPr>
          <w:rFonts w:ascii="Californian FB" w:eastAsia="Times New Roman" w:hAnsi="Californian FB" w:cs="Times New Roman"/>
          <w:b/>
          <w:bCs/>
          <w:sz w:val="40"/>
          <w:szCs w:val="40"/>
        </w:rPr>
      </w:pPr>
      <w:r>
        <w:rPr>
          <w:rFonts w:ascii="Californian FB" w:eastAsia="Times New Roman" w:hAnsi="Californian FB" w:cs="Times New Roman"/>
          <w:b/>
          <w:bCs/>
          <w:sz w:val="40"/>
          <w:szCs w:val="40"/>
        </w:rPr>
        <w:t xml:space="preserve">(PAPER) </w:t>
      </w:r>
      <w:r w:rsidR="0094121C" w:rsidRPr="0094121C">
        <w:rPr>
          <w:rFonts w:ascii="Californian FB" w:eastAsia="Times New Roman" w:hAnsi="Californian FB" w:cs="Times New Roman"/>
          <w:b/>
          <w:bCs/>
          <w:sz w:val="40"/>
          <w:szCs w:val="40"/>
        </w:rPr>
        <w:t>CONFERENCE REGISTRATION FORM</w:t>
      </w:r>
    </w:p>
    <w:p w14:paraId="2E79D137" w14:textId="77777777" w:rsidR="0094121C" w:rsidRPr="0094121C" w:rsidRDefault="0094121C" w:rsidP="0094121C">
      <w:pPr>
        <w:spacing w:after="0" w:line="240" w:lineRule="auto"/>
        <w:jc w:val="center"/>
        <w:rPr>
          <w:rFonts w:ascii="Californian FB" w:eastAsia="Times New Roman" w:hAnsi="Californian FB" w:cs="Times New Roman"/>
          <w:b/>
          <w:bCs/>
          <w:sz w:val="24"/>
          <w:szCs w:val="24"/>
        </w:rPr>
      </w:pPr>
    </w:p>
    <w:p w14:paraId="0AD2C063" w14:textId="73C493DE" w:rsidR="00BA5823" w:rsidRDefault="00BA5823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Please select which attendance option you will be registering under</w:t>
      </w:r>
    </w:p>
    <w:p w14:paraId="53FF1B34" w14:textId="77777777" w:rsidR="00BA5823" w:rsidRDefault="00BA5823" w:rsidP="00BA582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Option 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</w:p>
    <w:p w14:paraId="1F6B6666" w14:textId="77777777" w:rsidR="00BA5823" w:rsidRDefault="00BA5823" w:rsidP="00BA582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Option 2</w:t>
      </w:r>
    </w:p>
    <w:p w14:paraId="57699718" w14:textId="27BDFF60" w:rsidR="00BA5823" w:rsidRPr="00BA5823" w:rsidRDefault="00BA5823" w:rsidP="00343FA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10C4CF7" w14:textId="77777777" w:rsidR="00BA5823" w:rsidRDefault="00BA5823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00EEB90" w14:textId="522B453E" w:rsidR="00DA518B" w:rsidRPr="00574914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Attendee Last Name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-351647585"/>
        <w:placeholder>
          <w:docPart w:val="5ED3D47FA6FB4D6F8B4403D16F8BA5AA"/>
        </w:placeholder>
        <w:showingPlcHdr/>
        <w:text/>
      </w:sdtPr>
      <w:sdtEndPr/>
      <w:sdtContent>
        <w:p w14:paraId="455BE464" w14:textId="23D12CF2" w:rsidR="00231D30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347D811A" w14:textId="77777777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Attendee First Name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832491870"/>
        <w:placeholder>
          <w:docPart w:val="B04C6033BE2E44ED97F7F453C79C19E8"/>
        </w:placeholder>
        <w:showingPlcHdr/>
        <w:text/>
      </w:sdtPr>
      <w:sdtEndPr/>
      <w:sdtContent>
        <w:p w14:paraId="4DCEA114" w14:textId="396D0E0A" w:rsidR="00DA518B" w:rsidRPr="00DA518B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0B0665EB" w14:textId="5F75382E" w:rsidR="00DA518B" w:rsidRPr="00DA518B" w:rsidRDefault="00CC2BF3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The organization</w:t>
      </w:r>
      <w:r w:rsidR="00DA518B" w:rsidRPr="00DA518B">
        <w:rPr>
          <w:rFonts w:ascii="Times New Roman" w:eastAsia="Times New Roman" w:hAnsi="Times New Roman" w:cs="Times New Roman"/>
          <w:sz w:val="32"/>
          <w:szCs w:val="32"/>
        </w:rPr>
        <w:t xml:space="preserve"> you are representing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-655374906"/>
        <w:placeholder>
          <w:docPart w:val="117DDCD8DE054E8B8CA3B5C9D71919E0"/>
        </w:placeholder>
        <w:showingPlcHdr/>
        <w:text/>
      </w:sdtPr>
      <w:sdtEndPr/>
      <w:sdtContent>
        <w:p w14:paraId="3DB85BCD" w14:textId="4B14E266" w:rsidR="00D24A4B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548E5E01" w14:textId="5DD642E3" w:rsidR="00DA518B" w:rsidRPr="00574914" w:rsidRDefault="00D24A4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574914">
        <w:rPr>
          <w:rFonts w:ascii="Times New Roman" w:eastAsia="Times New Roman" w:hAnsi="Times New Roman" w:cs="Times New Roman"/>
          <w:sz w:val="32"/>
          <w:szCs w:val="32"/>
        </w:rPr>
        <w:t>A</w:t>
      </w:r>
      <w:r w:rsidR="00DA518B" w:rsidRPr="00DA518B">
        <w:rPr>
          <w:rFonts w:ascii="Times New Roman" w:eastAsia="Times New Roman" w:hAnsi="Times New Roman" w:cs="Times New Roman"/>
          <w:sz w:val="32"/>
          <w:szCs w:val="32"/>
        </w:rPr>
        <w:t>ddress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1071543713"/>
        <w:placeholder>
          <w:docPart w:val="D70BA25C08DB4F03834BBBE0207B3555"/>
        </w:placeholder>
        <w:showingPlcHdr/>
        <w:text/>
      </w:sdtPr>
      <w:sdtEndPr/>
      <w:sdtContent>
        <w:p w14:paraId="7FD0EA82" w14:textId="76196506" w:rsidR="00D24A4B" w:rsidRPr="00DA518B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7C96FA98" w14:textId="77777777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City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268744997"/>
        <w:placeholder>
          <w:docPart w:val="83FA13C183C54C05A38CD4B90AFB9532"/>
        </w:placeholder>
        <w:showingPlcHdr/>
        <w:text/>
      </w:sdtPr>
      <w:sdtEndPr/>
      <w:sdtContent>
        <w:p w14:paraId="50130749" w14:textId="14058072" w:rsidR="00D24A4B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178E814B" w14:textId="47457E81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State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1184710085"/>
        <w:placeholder>
          <w:docPart w:val="EB4D9628CCF54C3DA3DBD3A2790DF728"/>
        </w:placeholder>
        <w:showingPlcHdr/>
        <w:text/>
      </w:sdtPr>
      <w:sdtEndPr/>
      <w:sdtContent>
        <w:p w14:paraId="2A31511A" w14:textId="0884FDAF" w:rsidR="00D24A4B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7381250A" w14:textId="321D5421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Zip Code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-396056598"/>
        <w:placeholder>
          <w:docPart w:val="EFF02761B35E43259DEDF061B723FAD4"/>
        </w:placeholder>
        <w:showingPlcHdr/>
        <w:text/>
      </w:sdtPr>
      <w:sdtEndPr/>
      <w:sdtContent>
        <w:p w14:paraId="61A8A17D" w14:textId="182C77EA" w:rsidR="00D24A4B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39BFF664" w14:textId="7104D692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Best Contact Phone Number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-1932808996"/>
        <w:placeholder>
          <w:docPart w:val="1369F84FEEFC43C897081F234D352B5D"/>
        </w:placeholder>
        <w:showingPlcHdr/>
        <w:text/>
      </w:sdtPr>
      <w:sdtEndPr/>
      <w:sdtContent>
        <w:p w14:paraId="2B671D6F" w14:textId="6F40E165" w:rsidR="00D24A4B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2D2DEB1E" w14:textId="7D010699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Email Address *</w:t>
      </w:r>
    </w:p>
    <w:sdt>
      <w:sdtPr>
        <w:rPr>
          <w:rFonts w:ascii="Times New Roman" w:eastAsia="Times New Roman" w:hAnsi="Times New Roman" w:cs="Times New Roman"/>
          <w:sz w:val="32"/>
          <w:szCs w:val="32"/>
        </w:rPr>
        <w:id w:val="948051251"/>
        <w:placeholder>
          <w:docPart w:val="2E47E77829684EA8B1B7858EE9ED3277"/>
        </w:placeholder>
        <w:showingPlcHdr/>
        <w:text/>
      </w:sdtPr>
      <w:sdtEndPr/>
      <w:sdtContent>
        <w:p w14:paraId="5C56608C" w14:textId="39EAEDE4" w:rsidR="0094121C" w:rsidRPr="00574914" w:rsidRDefault="00D24A4B" w:rsidP="00DA518B">
          <w:pPr>
            <w:spacing w:after="0" w:line="240" w:lineRule="auto"/>
            <w:rPr>
              <w:rFonts w:ascii="Times New Roman" w:eastAsia="Times New Roman" w:hAnsi="Times New Roman" w:cs="Times New Roman"/>
              <w:sz w:val="32"/>
              <w:szCs w:val="32"/>
            </w:rPr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sdtContent>
    </w:sdt>
    <w:p w14:paraId="140F8B5A" w14:textId="77777777" w:rsidR="00927E98" w:rsidRPr="00574914" w:rsidRDefault="00927E98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69A1046" w14:textId="6C6FB214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sz w:val="32"/>
          <w:szCs w:val="32"/>
        </w:rPr>
        <w:t>I PLAN TO ATTEND ON THE FOLLOWING DAY(S) *</w:t>
      </w:r>
    </w:p>
    <w:p w14:paraId="4F6F2997" w14:textId="77777777" w:rsidR="00DA518B" w:rsidRPr="00DA518B" w:rsidRDefault="00DA518B" w:rsidP="00DA518B">
      <w:pPr>
        <w:spacing w:after="0" w:line="300" w:lineRule="atLeast"/>
        <w:rPr>
          <w:rFonts w:ascii="Times New Roman" w:eastAsia="Times New Roman" w:hAnsi="Times New Roman" w:cs="Times New Roman"/>
          <w:i/>
          <w:iCs/>
          <w:sz w:val="32"/>
          <w:szCs w:val="32"/>
        </w:rPr>
      </w:pPr>
      <w:r w:rsidRPr="00DA518B">
        <w:rPr>
          <w:rFonts w:ascii="Times New Roman" w:eastAsia="Times New Roman" w:hAnsi="Times New Roman" w:cs="Times New Roman"/>
          <w:i/>
          <w:iCs/>
          <w:sz w:val="32"/>
          <w:szCs w:val="32"/>
        </w:rPr>
        <w:t>You must select at least one day</w:t>
      </w:r>
    </w:p>
    <w:p w14:paraId="769B6FBA" w14:textId="78C2BF56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A239E3C" w14:textId="3759CABE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var(--fonts-body)" w:eastAsia="Times New Roman" w:hAnsi="var(--fonts-body)" w:cs="Times New Roman"/>
          <w:sz w:val="32"/>
          <w:szCs w:val="32"/>
        </w:rPr>
        <w:t>MONDAY</w:t>
      </w:r>
      <w:r w:rsidR="00D24A4B" w:rsidRPr="00574914">
        <w:rPr>
          <w:rFonts w:ascii="var(--fonts-body)" w:eastAsia="Times New Roman" w:hAnsi="var(--fonts-body)" w:cs="Times New Roman"/>
          <w:sz w:val="32"/>
          <w:szCs w:val="32"/>
        </w:rPr>
        <w:t xml:space="preserve">     </w:t>
      </w:r>
      <w:r w:rsidR="000F2729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="000F2729" w:rsidRPr="00574914">
        <w:rPr>
          <w:rFonts w:ascii="var(--fonts-body)" w:eastAsia="Times New Roman" w:hAnsi="var(--fonts-body)" w:cs="Times New Roman"/>
          <w:sz w:val="32"/>
          <w:szCs w:val="32"/>
        </w:rPr>
        <w:tab/>
        <w:t>_______</w:t>
      </w:r>
    </w:p>
    <w:p w14:paraId="037A3579" w14:textId="64F2AD3A" w:rsidR="00DA518B" w:rsidRPr="00DA518B" w:rsidRDefault="00DA518B" w:rsidP="00DA518B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A518B">
        <w:rPr>
          <w:rFonts w:ascii="var(--fonts-body)" w:eastAsia="Times New Roman" w:hAnsi="var(--fonts-body)" w:cs="Times New Roman"/>
          <w:sz w:val="32"/>
          <w:szCs w:val="32"/>
        </w:rPr>
        <w:t>TUESDAY</w:t>
      </w:r>
      <w:r w:rsidR="000F2729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="000F2729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="00BA5823">
        <w:rPr>
          <w:rFonts w:ascii="var(--fonts-body)" w:eastAsia="Times New Roman" w:hAnsi="var(--fonts-body)" w:cs="Times New Roman"/>
          <w:sz w:val="32"/>
          <w:szCs w:val="32"/>
        </w:rPr>
        <w:tab/>
      </w:r>
      <w:r w:rsidR="000F2729" w:rsidRPr="00574914">
        <w:rPr>
          <w:rFonts w:ascii="var(--fonts-body)" w:eastAsia="Times New Roman" w:hAnsi="var(--fonts-body)" w:cs="Times New Roman"/>
          <w:sz w:val="32"/>
          <w:szCs w:val="32"/>
        </w:rPr>
        <w:t>_______</w:t>
      </w:r>
    </w:p>
    <w:p w14:paraId="6EAC3CDE" w14:textId="3EFACF28" w:rsidR="00DA518B" w:rsidRPr="00574914" w:rsidRDefault="00DA518B" w:rsidP="00FA38C7">
      <w:pPr>
        <w:spacing w:after="0" w:line="240" w:lineRule="auto"/>
        <w:rPr>
          <w:b/>
          <w:bCs/>
          <w:color w:val="FF0000"/>
          <w:sz w:val="32"/>
          <w:szCs w:val="32"/>
        </w:rPr>
      </w:pPr>
    </w:p>
    <w:p w14:paraId="64049289" w14:textId="0548BE62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I am also registering other individuals from my organization – include names below:</w:t>
      </w:r>
    </w:p>
    <w:p w14:paraId="2162B294" w14:textId="77777777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438376F" w14:textId="7F61A355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1.</w:t>
      </w:r>
    </w:p>
    <w:p w14:paraId="7869BE8D" w14:textId="62319AE6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2.</w:t>
      </w:r>
    </w:p>
    <w:p w14:paraId="1ED0ED0C" w14:textId="5C8461EF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3.</w:t>
      </w:r>
    </w:p>
    <w:p w14:paraId="785D1FB9" w14:textId="63C617B0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4.</w:t>
      </w:r>
    </w:p>
    <w:p w14:paraId="0E00D2D1" w14:textId="757A9AD1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5. </w:t>
      </w:r>
    </w:p>
    <w:p w14:paraId="34A5BF3D" w14:textId="77777777" w:rsidR="009623CD" w:rsidRDefault="009623CD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3DBD093" w14:textId="77777777" w:rsidR="008F1037" w:rsidRPr="008F1037" w:rsidRDefault="008F1037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t xml:space="preserve">I </w:t>
      </w:r>
      <w:proofErr w:type="gramStart"/>
      <w:r w:rsidRPr="008F1037">
        <w:rPr>
          <w:rFonts w:ascii="Times New Roman" w:eastAsia="Times New Roman" w:hAnsi="Times New Roman" w:cs="Times New Roman"/>
          <w:sz w:val="32"/>
          <w:szCs w:val="32"/>
        </w:rPr>
        <w:t>am in need of</w:t>
      </w:r>
      <w:proofErr w:type="gramEnd"/>
      <w:r w:rsidRPr="008F1037">
        <w:rPr>
          <w:rFonts w:ascii="Times New Roman" w:eastAsia="Times New Roman" w:hAnsi="Times New Roman" w:cs="Times New Roman"/>
          <w:sz w:val="32"/>
          <w:szCs w:val="32"/>
        </w:rPr>
        <w:t xml:space="preserve"> ADA (Americans w/ Disabilities Act) accommodations *</w:t>
      </w:r>
    </w:p>
    <w:p w14:paraId="629DE291" w14:textId="54944C7D" w:rsidR="008F1037" w:rsidRPr="008F1037" w:rsidRDefault="008F1037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object w:dxaOrig="225" w:dyaOrig="225" w14:anchorId="7934BA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20.25pt;height:18pt" o:ole="">
            <v:imagedata r:id="rId8" o:title=""/>
          </v:shape>
          <w:control r:id="rId9" w:name="DefaultOcxName1" w:shapeid="_x0000_i1041"/>
        </w:object>
      </w:r>
      <w:r w:rsidRPr="008F1037">
        <w:rPr>
          <w:rFonts w:ascii="var(--fonts-body)" w:eastAsia="Times New Roman" w:hAnsi="var(--fonts-body)" w:cs="Times New Roman"/>
          <w:sz w:val="32"/>
          <w:szCs w:val="32"/>
        </w:rPr>
        <w:t>YES</w:t>
      </w:r>
      <w:r w:rsidR="00453432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="00453432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Pr="008F1037">
        <w:rPr>
          <w:rFonts w:ascii="Times New Roman" w:eastAsia="Times New Roman" w:hAnsi="Times New Roman" w:cs="Times New Roman"/>
          <w:sz w:val="32"/>
          <w:szCs w:val="32"/>
        </w:rPr>
        <w:object w:dxaOrig="225" w:dyaOrig="225" w14:anchorId="76ED442B">
          <v:shape id="_x0000_i1044" type="#_x0000_t75" style="width:20.25pt;height:18pt" o:ole="">
            <v:imagedata r:id="rId8" o:title=""/>
          </v:shape>
          <w:control r:id="rId10" w:name="DefaultOcxName2" w:shapeid="_x0000_i1044"/>
        </w:object>
      </w:r>
      <w:r w:rsidRPr="008F1037">
        <w:rPr>
          <w:rFonts w:ascii="var(--fonts-body)" w:eastAsia="Times New Roman" w:hAnsi="var(--fonts-body)" w:cs="Times New Roman"/>
          <w:sz w:val="32"/>
          <w:szCs w:val="32"/>
        </w:rPr>
        <w:t>NO</w:t>
      </w:r>
    </w:p>
    <w:p w14:paraId="5E09AF56" w14:textId="77777777" w:rsidR="008F1037" w:rsidRPr="008F1037" w:rsidRDefault="008F1037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t xml:space="preserve">I </w:t>
      </w:r>
      <w:proofErr w:type="gramStart"/>
      <w:r w:rsidRPr="008F1037">
        <w:rPr>
          <w:rFonts w:ascii="Times New Roman" w:eastAsia="Times New Roman" w:hAnsi="Times New Roman" w:cs="Times New Roman"/>
          <w:sz w:val="32"/>
          <w:szCs w:val="32"/>
        </w:rPr>
        <w:t>am in need of</w:t>
      </w:r>
      <w:proofErr w:type="gramEnd"/>
      <w:r w:rsidRPr="008F1037">
        <w:rPr>
          <w:rFonts w:ascii="Times New Roman" w:eastAsia="Times New Roman" w:hAnsi="Times New Roman" w:cs="Times New Roman"/>
          <w:sz w:val="32"/>
          <w:szCs w:val="32"/>
        </w:rPr>
        <w:t xml:space="preserve"> language translation/interpretation services for the keynote speaker. *</w:t>
      </w:r>
    </w:p>
    <w:p w14:paraId="06DC2587" w14:textId="5E89DF6D" w:rsidR="008F1037" w:rsidRPr="008F1037" w:rsidRDefault="008F1037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object w:dxaOrig="225" w:dyaOrig="225" w14:anchorId="075D1F89">
          <v:shape id="_x0000_i1047" type="#_x0000_t75" style="width:20.25pt;height:18pt" o:ole="">
            <v:imagedata r:id="rId8" o:title=""/>
          </v:shape>
          <w:control r:id="rId11" w:name="DefaultOcxName3" w:shapeid="_x0000_i1047"/>
        </w:object>
      </w:r>
      <w:r w:rsidRPr="008F1037">
        <w:rPr>
          <w:rFonts w:ascii="var(--fonts-body)" w:eastAsia="Times New Roman" w:hAnsi="var(--fonts-body)" w:cs="Times New Roman"/>
          <w:sz w:val="32"/>
          <w:szCs w:val="32"/>
        </w:rPr>
        <w:t>YES</w:t>
      </w:r>
      <w:r w:rsidR="00574914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="00574914" w:rsidRPr="00574914">
        <w:rPr>
          <w:rFonts w:ascii="var(--fonts-body)" w:eastAsia="Times New Roman" w:hAnsi="var(--fonts-body)" w:cs="Times New Roman"/>
          <w:sz w:val="32"/>
          <w:szCs w:val="32"/>
        </w:rPr>
        <w:tab/>
      </w:r>
      <w:r w:rsidRPr="008F1037">
        <w:rPr>
          <w:rFonts w:ascii="Times New Roman" w:eastAsia="Times New Roman" w:hAnsi="Times New Roman" w:cs="Times New Roman"/>
          <w:sz w:val="32"/>
          <w:szCs w:val="32"/>
        </w:rPr>
        <w:object w:dxaOrig="225" w:dyaOrig="225" w14:anchorId="1A8F6C44">
          <v:shape id="_x0000_i1050" type="#_x0000_t75" style="width:20.25pt;height:18pt" o:ole="">
            <v:imagedata r:id="rId8" o:title=""/>
          </v:shape>
          <w:control r:id="rId12" w:name="DefaultOcxName4" w:shapeid="_x0000_i1050"/>
        </w:object>
      </w:r>
      <w:r w:rsidRPr="008F1037">
        <w:rPr>
          <w:rFonts w:ascii="var(--fonts-body)" w:eastAsia="Times New Roman" w:hAnsi="var(--fonts-body)" w:cs="Times New Roman"/>
          <w:sz w:val="32"/>
          <w:szCs w:val="32"/>
        </w:rPr>
        <w:t>NO</w:t>
      </w:r>
    </w:p>
    <w:p w14:paraId="72E35F07" w14:textId="77777777" w:rsidR="00574914" w:rsidRPr="00574914" w:rsidRDefault="00574914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698552E" w14:textId="717467CF" w:rsidR="008F1037" w:rsidRPr="008F1037" w:rsidRDefault="008F1037" w:rsidP="008F103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t>I understand that room registration at the hotel is separate from this registration</w:t>
      </w:r>
      <w:r w:rsidR="009623CD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</w:p>
    <w:p w14:paraId="1AF8B9D3" w14:textId="72599BD2" w:rsidR="000F2729" w:rsidRPr="00574914" w:rsidRDefault="008F1037" w:rsidP="00574914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F1037">
        <w:rPr>
          <w:rFonts w:ascii="Times New Roman" w:eastAsia="Times New Roman" w:hAnsi="Times New Roman" w:cs="Times New Roman"/>
          <w:sz w:val="32"/>
          <w:szCs w:val="32"/>
        </w:rPr>
        <w:object w:dxaOrig="225" w:dyaOrig="225" w14:anchorId="0B39279A">
          <v:shape id="_x0000_i1053" type="#_x0000_t75" style="width:20.25pt;height:18pt" o:ole="">
            <v:imagedata r:id="rId8" o:title=""/>
          </v:shape>
          <w:control r:id="rId13" w:name="DefaultOcxName5" w:shapeid="_x0000_i1053"/>
        </w:object>
      </w:r>
      <w:r w:rsidRPr="008F1037">
        <w:rPr>
          <w:rFonts w:ascii="var(--fonts-body)" w:eastAsia="Times New Roman" w:hAnsi="var(--fonts-body)" w:cs="Times New Roman"/>
          <w:sz w:val="32"/>
          <w:szCs w:val="32"/>
        </w:rPr>
        <w:t>YES</w:t>
      </w:r>
    </w:p>
    <w:p w14:paraId="7F63E479" w14:textId="77777777" w:rsidR="00574914" w:rsidRDefault="00574914" w:rsidP="00574914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0F8968D" w14:textId="77777777" w:rsidR="00A3181D" w:rsidRDefault="00A3181D" w:rsidP="00574914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745739E6" w14:textId="521DE0B3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Total Amount Owed for </w:t>
      </w:r>
      <w:r w:rsidR="009623C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all registrants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  <w:t>$________________</w:t>
      </w:r>
    </w:p>
    <w:p w14:paraId="4852E64D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6C43F93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39E8B3B" w14:textId="37BAEAF8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8D50C9B" w14:textId="7C7DF350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6EC2FAA" w14:textId="2DED39F1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78C48F1" w14:textId="77777777" w:rsidR="009623CD" w:rsidRDefault="009623CD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EE32CD2" w14:textId="77777777" w:rsidR="009623CD" w:rsidRDefault="009623CD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BAC88AA" w14:textId="77777777" w:rsidR="009623CD" w:rsidRDefault="009623CD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2680BBE" w14:textId="2C97443A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221347F" w14:textId="0EE7B44C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D98270F" w14:textId="77777777" w:rsidR="00A236C6" w:rsidRDefault="00A236C6" w:rsidP="00A236C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*Please complete the NEXT PAGE  </w:t>
      </w:r>
    </w:p>
    <w:p w14:paraId="69FC7803" w14:textId="1594F1F8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E1379A2" w14:textId="77777777" w:rsidR="00A236C6" w:rsidRDefault="00A236C6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3CBB9EF" w14:textId="2A91DB8A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DC969F2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595BD79" w14:textId="0E0E185D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B592B">
        <w:rPr>
          <w:rFonts w:ascii="Times New Roman" w:eastAsia="Times New Roman" w:hAnsi="Times New Roman" w:cs="Times New Roman"/>
          <w:b/>
          <w:bCs/>
          <w:sz w:val="28"/>
          <w:szCs w:val="28"/>
        </w:rPr>
        <w:t>Information of the person completing this registration form</w:t>
      </w:r>
    </w:p>
    <w:p w14:paraId="3E5AD955" w14:textId="3E50576A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B364691" w14:textId="63D96D5A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B592B">
        <w:rPr>
          <w:rFonts w:ascii="Times New Roman" w:eastAsia="Times New Roman" w:hAnsi="Times New Roman" w:cs="Times New Roman"/>
          <w:sz w:val="28"/>
          <w:szCs w:val="28"/>
        </w:rPr>
        <w:t xml:space="preserve">Name: </w:t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  <w:t>_______________________________________</w:t>
      </w:r>
    </w:p>
    <w:p w14:paraId="268EA7FB" w14:textId="49CF010E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5684AC2" w14:textId="1A235004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B592B">
        <w:rPr>
          <w:rFonts w:ascii="Times New Roman" w:eastAsia="Times New Roman" w:hAnsi="Times New Roman" w:cs="Times New Roman"/>
          <w:sz w:val="28"/>
          <w:szCs w:val="28"/>
        </w:rPr>
        <w:br/>
        <w:t xml:space="preserve">Signature: </w:t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  <w:t>_______________________________________</w:t>
      </w:r>
    </w:p>
    <w:p w14:paraId="1B20D5B2" w14:textId="55B2BD3E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512DA7A" w14:textId="57C1791A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B592B">
        <w:rPr>
          <w:rFonts w:ascii="Times New Roman" w:eastAsia="Times New Roman" w:hAnsi="Times New Roman" w:cs="Times New Roman"/>
          <w:sz w:val="28"/>
          <w:szCs w:val="28"/>
        </w:rPr>
        <w:br/>
        <w:t xml:space="preserve">Email Address: </w:t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  <w:t>_______________________________________</w:t>
      </w:r>
    </w:p>
    <w:p w14:paraId="344FB782" w14:textId="713FC0A1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CDC87D" w14:textId="329141BF" w:rsidR="00BB592B" w:rsidRP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9940A2A" w14:textId="42F251AA" w:rsidR="00BB592B" w:rsidRDefault="00BB592B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B592B">
        <w:rPr>
          <w:rFonts w:ascii="Times New Roman" w:eastAsia="Times New Roman" w:hAnsi="Times New Roman" w:cs="Times New Roman"/>
          <w:sz w:val="28"/>
          <w:szCs w:val="28"/>
        </w:rPr>
        <w:t xml:space="preserve">Phone Number: </w:t>
      </w:r>
      <w:r w:rsidRPr="00BB592B">
        <w:rPr>
          <w:rFonts w:ascii="Times New Roman" w:eastAsia="Times New Roman" w:hAnsi="Times New Roman" w:cs="Times New Roman"/>
          <w:sz w:val="28"/>
          <w:szCs w:val="28"/>
        </w:rPr>
        <w:tab/>
        <w:t>_______________________________________</w:t>
      </w:r>
    </w:p>
    <w:p w14:paraId="6533BE0C" w14:textId="0D0EC3A8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A74A9B9" w14:textId="389FDFB2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855800F" w14:textId="331EBBD5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B0FB85E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Organization Name </w:t>
      </w:r>
    </w:p>
    <w:p w14:paraId="66D898E4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0B082506" w14:textId="77777777" w:rsid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3D18A1F0" w14:textId="1E6E5D90" w:rsidR="00CC2BF3" w:rsidRPr="00CC2BF3" w:rsidRDefault="00CC2BF3" w:rsidP="0057491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C2BF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Purchase Order # </w:t>
      </w:r>
      <w:r w:rsidRPr="00CC2BF3">
        <w:rPr>
          <w:rFonts w:ascii="Times New Roman" w:eastAsia="Times New Roman" w:hAnsi="Times New Roman" w:cs="Times New Roman"/>
          <w:b/>
          <w:bCs/>
          <w:sz w:val="36"/>
          <w:szCs w:val="36"/>
        </w:rPr>
        <w:softHyphen/>
      </w:r>
      <w:r w:rsidRPr="00CC2BF3">
        <w:rPr>
          <w:rFonts w:ascii="Times New Roman" w:eastAsia="Times New Roman" w:hAnsi="Times New Roman" w:cs="Times New Roman"/>
          <w:b/>
          <w:bCs/>
          <w:sz w:val="36"/>
          <w:szCs w:val="36"/>
        </w:rPr>
        <w:softHyphen/>
      </w:r>
      <w:r w:rsidRPr="00CC2BF3">
        <w:rPr>
          <w:rFonts w:ascii="Times New Roman" w:eastAsia="Times New Roman" w:hAnsi="Times New Roman" w:cs="Times New Roman"/>
          <w:b/>
          <w:bCs/>
          <w:sz w:val="36"/>
          <w:szCs w:val="36"/>
        </w:rPr>
        <w:softHyphen/>
      </w:r>
      <w:r w:rsidRPr="00CC2BF3">
        <w:rPr>
          <w:rFonts w:ascii="Times New Roman" w:eastAsia="Times New Roman" w:hAnsi="Times New Roman" w:cs="Times New Roman"/>
          <w:b/>
          <w:bCs/>
          <w:sz w:val="36"/>
          <w:szCs w:val="36"/>
        </w:rPr>
        <w:softHyphen/>
      </w:r>
    </w:p>
    <w:sectPr w:rsidR="00CC2BF3" w:rsidRPr="00CC2BF3" w:rsidSect="00FA38C7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var(--fonts-bod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F278B"/>
    <w:multiLevelType w:val="hybridMultilevel"/>
    <w:tmpl w:val="8210151E"/>
    <w:lvl w:ilvl="0" w:tplc="E8CA2A0E">
      <w:start w:val="1"/>
      <w:numFmt w:val="bullet"/>
      <w:lvlText w:val="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50CCE"/>
    <w:multiLevelType w:val="hybridMultilevel"/>
    <w:tmpl w:val="13FE3F32"/>
    <w:lvl w:ilvl="0" w:tplc="43848DDC">
      <w:start w:val="1"/>
      <w:numFmt w:val="bullet"/>
      <w:lvlText w:val="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23560851">
    <w:abstractNumId w:val="1"/>
  </w:num>
  <w:num w:numId="2" w16cid:durableId="1610313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a3MLc0MzU0sjRV0lEKTi0uzszPAykwrwUAOks6NSwAAAA="/>
  </w:docVars>
  <w:rsids>
    <w:rsidRoot w:val="00DA518B"/>
    <w:rsid w:val="000F2729"/>
    <w:rsid w:val="00231D30"/>
    <w:rsid w:val="00343FAE"/>
    <w:rsid w:val="003D1FE0"/>
    <w:rsid w:val="00453432"/>
    <w:rsid w:val="00473016"/>
    <w:rsid w:val="004E4E14"/>
    <w:rsid w:val="00574914"/>
    <w:rsid w:val="00595F67"/>
    <w:rsid w:val="00652B28"/>
    <w:rsid w:val="0067422C"/>
    <w:rsid w:val="007350B6"/>
    <w:rsid w:val="008F1037"/>
    <w:rsid w:val="009169A7"/>
    <w:rsid w:val="00927E98"/>
    <w:rsid w:val="0094121C"/>
    <w:rsid w:val="009623CD"/>
    <w:rsid w:val="00A139D1"/>
    <w:rsid w:val="00A236C6"/>
    <w:rsid w:val="00A3181D"/>
    <w:rsid w:val="00B16BF1"/>
    <w:rsid w:val="00B53ED9"/>
    <w:rsid w:val="00BA5823"/>
    <w:rsid w:val="00BB592B"/>
    <w:rsid w:val="00C81486"/>
    <w:rsid w:val="00CC2BF3"/>
    <w:rsid w:val="00CF7587"/>
    <w:rsid w:val="00D24A4B"/>
    <w:rsid w:val="00DA518B"/>
    <w:rsid w:val="00FA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B1EB214"/>
  <w15:chartTrackingRefBased/>
  <w15:docId w15:val="{13E747F5-D0DA-48DE-AD3D-68C6EA1D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5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18B"/>
    <w:rPr>
      <w:color w:val="605E5C"/>
      <w:shd w:val="clear" w:color="auto" w:fill="E1DFDD"/>
    </w:rPr>
  </w:style>
  <w:style w:type="character" w:customStyle="1" w:styleId="c-cbdfor">
    <w:name w:val="c-cbdfor"/>
    <w:basedOn w:val="DefaultParagraphFont"/>
    <w:rsid w:val="00DA518B"/>
  </w:style>
  <w:style w:type="character" w:customStyle="1" w:styleId="c-ixnjyu">
    <w:name w:val="c-ixnjyu"/>
    <w:basedOn w:val="DefaultParagraphFont"/>
    <w:rsid w:val="00DA518B"/>
  </w:style>
  <w:style w:type="character" w:customStyle="1" w:styleId="c-itgkxk">
    <w:name w:val="c-itgkxk"/>
    <w:basedOn w:val="DefaultParagraphFont"/>
    <w:rsid w:val="00DA518B"/>
  </w:style>
  <w:style w:type="character" w:styleId="PlaceholderText">
    <w:name w:val="Placeholder Text"/>
    <w:basedOn w:val="DefaultParagraphFont"/>
    <w:uiPriority w:val="99"/>
    <w:semiHidden/>
    <w:rsid w:val="00231D30"/>
    <w:rPr>
      <w:color w:val="808080"/>
    </w:rPr>
  </w:style>
  <w:style w:type="paragraph" w:styleId="ListParagraph">
    <w:name w:val="List Paragraph"/>
    <w:basedOn w:val="Normal"/>
    <w:uiPriority w:val="34"/>
    <w:qFormat/>
    <w:rsid w:val="005749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34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20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7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6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6015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4699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73861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2787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521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0642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9934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5.xml"/><Relationship Id="rId3" Type="http://schemas.openxmlformats.org/officeDocument/2006/relationships/settings" Target="settings.xml"/><Relationship Id="rId7" Type="http://schemas.openxmlformats.org/officeDocument/2006/relationships/hyperlink" Target="mailto:dwilliams@hhsd.org" TargetMode="External"/><Relationship Id="rId12" Type="http://schemas.openxmlformats.org/officeDocument/2006/relationships/control" Target="activeX/activeX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teachermad@gmail.com" TargetMode="External"/><Relationship Id="rId11" Type="http://schemas.openxmlformats.org/officeDocument/2006/relationships/control" Target="activeX/activeX3.xml"/><Relationship Id="rId5" Type="http://schemas.openxmlformats.org/officeDocument/2006/relationships/image" Target="media/image1.jpeg"/><Relationship Id="rId15" Type="http://schemas.openxmlformats.org/officeDocument/2006/relationships/glossaryDocument" Target="glossary/document.xml"/><Relationship Id="rId10" Type="http://schemas.openxmlformats.org/officeDocument/2006/relationships/control" Target="activeX/activeX2.xml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D3D47FA6FB4D6F8B4403D16F8BA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C85B4-250C-479A-B23D-84C078210470}"/>
      </w:docPartPr>
      <w:docPartBody>
        <w:p w:rsidR="000E0C4D" w:rsidRDefault="00701C48" w:rsidP="00701C48">
          <w:pPr>
            <w:pStyle w:val="5ED3D47FA6FB4D6F8B4403D16F8BA5AA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B04C6033BE2E44ED97F7F453C79C1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81E3F-B2BE-420C-A32F-62DB040EF63B}"/>
      </w:docPartPr>
      <w:docPartBody>
        <w:p w:rsidR="000E0C4D" w:rsidRDefault="00701C48" w:rsidP="00701C48">
          <w:pPr>
            <w:pStyle w:val="B04C6033BE2E44ED97F7F453C79C19E8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117DDCD8DE054E8B8CA3B5C9D71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9C6C2-B16F-4B8A-9553-2F657037B2FE}"/>
      </w:docPartPr>
      <w:docPartBody>
        <w:p w:rsidR="000E0C4D" w:rsidRDefault="00701C48" w:rsidP="00701C48">
          <w:pPr>
            <w:pStyle w:val="117DDCD8DE054E8B8CA3B5C9D71919E0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D70BA25C08DB4F03834BBBE0207B3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45760-702C-4F2E-A3A8-A0E98578F37B}"/>
      </w:docPartPr>
      <w:docPartBody>
        <w:p w:rsidR="000E0C4D" w:rsidRDefault="00701C48" w:rsidP="00701C48">
          <w:pPr>
            <w:pStyle w:val="D70BA25C08DB4F03834BBBE0207B3555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83FA13C183C54C05A38CD4B90AFB9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5B4A3-93F7-4E2E-AFCF-0D1942B34168}"/>
      </w:docPartPr>
      <w:docPartBody>
        <w:p w:rsidR="000E0C4D" w:rsidRDefault="00701C48" w:rsidP="00701C48">
          <w:pPr>
            <w:pStyle w:val="83FA13C183C54C05A38CD4B90AFB9532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EB4D9628CCF54C3DA3DBD3A2790DF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977D-E025-4AA9-8E0D-31DBC26229EB}"/>
      </w:docPartPr>
      <w:docPartBody>
        <w:p w:rsidR="000E0C4D" w:rsidRDefault="00701C48" w:rsidP="00701C48">
          <w:pPr>
            <w:pStyle w:val="EB4D9628CCF54C3DA3DBD3A2790DF728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EFF02761B35E43259DEDF061B723F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069BB-4431-4E51-B03E-DD0C1D7EFD1C}"/>
      </w:docPartPr>
      <w:docPartBody>
        <w:p w:rsidR="000E0C4D" w:rsidRDefault="00701C48" w:rsidP="00701C48">
          <w:pPr>
            <w:pStyle w:val="EFF02761B35E43259DEDF061B723FAD4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1369F84FEEFC43C897081F234D352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F447C-677D-42C9-AEF1-E18963559E86}"/>
      </w:docPartPr>
      <w:docPartBody>
        <w:p w:rsidR="000E0C4D" w:rsidRDefault="00701C48" w:rsidP="00701C48">
          <w:pPr>
            <w:pStyle w:val="1369F84FEEFC43C897081F234D352B5D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  <w:docPart>
      <w:docPartPr>
        <w:name w:val="2E47E77829684EA8B1B7858EE9ED3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7C584-AB05-4B69-B5DA-B626DBDF86E9}"/>
      </w:docPartPr>
      <w:docPartBody>
        <w:p w:rsidR="000E0C4D" w:rsidRDefault="00701C48" w:rsidP="00701C48">
          <w:pPr>
            <w:pStyle w:val="2E47E77829684EA8B1B7858EE9ED3277"/>
          </w:pPr>
          <w:r w:rsidRPr="00574914">
            <w:rPr>
              <w:rStyle w:val="PlaceholderText"/>
              <w:sz w:val="32"/>
              <w:szCs w:val="3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var(--fonts-bod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1F9"/>
    <w:rsid w:val="000E0C4D"/>
    <w:rsid w:val="00701C48"/>
    <w:rsid w:val="00914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1C48"/>
    <w:rPr>
      <w:color w:val="808080"/>
    </w:rPr>
  </w:style>
  <w:style w:type="paragraph" w:customStyle="1" w:styleId="5ED3D47FA6FB4D6F8B4403D16F8BA5AA">
    <w:name w:val="5ED3D47FA6FB4D6F8B4403D16F8BA5AA"/>
    <w:rsid w:val="00701C48"/>
    <w:rPr>
      <w:rFonts w:eastAsiaTheme="minorHAnsi"/>
    </w:rPr>
  </w:style>
  <w:style w:type="paragraph" w:customStyle="1" w:styleId="B04C6033BE2E44ED97F7F453C79C19E8">
    <w:name w:val="B04C6033BE2E44ED97F7F453C79C19E8"/>
    <w:rsid w:val="00701C48"/>
    <w:rPr>
      <w:rFonts w:eastAsiaTheme="minorHAnsi"/>
    </w:rPr>
  </w:style>
  <w:style w:type="paragraph" w:customStyle="1" w:styleId="117DDCD8DE054E8B8CA3B5C9D71919E0">
    <w:name w:val="117DDCD8DE054E8B8CA3B5C9D71919E0"/>
    <w:rsid w:val="00701C48"/>
    <w:rPr>
      <w:rFonts w:eastAsiaTheme="minorHAnsi"/>
    </w:rPr>
  </w:style>
  <w:style w:type="paragraph" w:customStyle="1" w:styleId="D70BA25C08DB4F03834BBBE0207B3555">
    <w:name w:val="D70BA25C08DB4F03834BBBE0207B3555"/>
    <w:rsid w:val="00701C48"/>
    <w:rPr>
      <w:rFonts w:eastAsiaTheme="minorHAnsi"/>
    </w:rPr>
  </w:style>
  <w:style w:type="paragraph" w:customStyle="1" w:styleId="83FA13C183C54C05A38CD4B90AFB9532">
    <w:name w:val="83FA13C183C54C05A38CD4B90AFB9532"/>
    <w:rsid w:val="00701C48"/>
    <w:rPr>
      <w:rFonts w:eastAsiaTheme="minorHAnsi"/>
    </w:rPr>
  </w:style>
  <w:style w:type="paragraph" w:customStyle="1" w:styleId="EB4D9628CCF54C3DA3DBD3A2790DF728">
    <w:name w:val="EB4D9628CCF54C3DA3DBD3A2790DF728"/>
    <w:rsid w:val="00701C48"/>
    <w:rPr>
      <w:rFonts w:eastAsiaTheme="minorHAnsi"/>
    </w:rPr>
  </w:style>
  <w:style w:type="paragraph" w:customStyle="1" w:styleId="EFF02761B35E43259DEDF061B723FAD4">
    <w:name w:val="EFF02761B35E43259DEDF061B723FAD4"/>
    <w:rsid w:val="00701C48"/>
    <w:rPr>
      <w:rFonts w:eastAsiaTheme="minorHAnsi"/>
    </w:rPr>
  </w:style>
  <w:style w:type="paragraph" w:customStyle="1" w:styleId="1369F84FEEFC43C897081F234D352B5D">
    <w:name w:val="1369F84FEEFC43C897081F234D352B5D"/>
    <w:rsid w:val="00701C48"/>
    <w:rPr>
      <w:rFonts w:eastAsiaTheme="minorHAnsi"/>
    </w:rPr>
  </w:style>
  <w:style w:type="paragraph" w:customStyle="1" w:styleId="2E47E77829684EA8B1B7858EE9ED3277">
    <w:name w:val="2E47E77829684EA8B1B7858EE9ED3277"/>
    <w:rsid w:val="00701C4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88</Words>
  <Characters>1976</Characters>
  <Application>Microsoft Office Word</Application>
  <DocSecurity>0</DocSecurity>
  <Lines>5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Dennis</dc:creator>
  <cp:keywords/>
  <dc:description/>
  <cp:lastModifiedBy>Williams, Dennis</cp:lastModifiedBy>
  <cp:revision>2</cp:revision>
  <dcterms:created xsi:type="dcterms:W3CDTF">2023-04-12T17:55:00Z</dcterms:created>
  <dcterms:modified xsi:type="dcterms:W3CDTF">2023-04-1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3a9f37ad0bb3dfca89747d53bac0e77c2a6a63d13710baee3b693fa84355db</vt:lpwstr>
  </property>
</Properties>
</file>